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53143" w14:textId="6415725F" w:rsidR="00CF7ECC" w:rsidRDefault="001578E2"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1A2B1D28" wp14:editId="6A9B7636">
                <wp:simplePos x="0" y="0"/>
                <wp:positionH relativeFrom="column">
                  <wp:posOffset>4988793</wp:posOffset>
                </wp:positionH>
                <wp:positionV relativeFrom="paragraph">
                  <wp:posOffset>1791520</wp:posOffset>
                </wp:positionV>
                <wp:extent cx="392400" cy="244800"/>
                <wp:effectExtent l="57150" t="38100" r="46355" b="4127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392400" cy="24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67D7B4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3" o:spid="_x0000_s1026" type="#_x0000_t75" style="position:absolute;margin-left:392.1pt;margin-top:140.35pt;width:32.35pt;height:20.7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">
                <v:imagedata r:id="rId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240298E8" wp14:editId="7802CD22">
                <wp:simplePos x="0" y="0"/>
                <wp:positionH relativeFrom="column">
                  <wp:posOffset>410673</wp:posOffset>
                </wp:positionH>
                <wp:positionV relativeFrom="paragraph">
                  <wp:posOffset>1796920</wp:posOffset>
                </wp:positionV>
                <wp:extent cx="371880" cy="276120"/>
                <wp:effectExtent l="38100" t="57150" r="28575" b="4826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71880" cy="27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265A4D" id="Ink 22" o:spid="_x0000_s1026" type="#_x0000_t75" style="position:absolute;margin-left:31.65pt;margin-top:140.8pt;width:30.7pt;height:23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6EED1C46" wp14:editId="66EC1115">
                <wp:simplePos x="0" y="0"/>
                <wp:positionH relativeFrom="column">
                  <wp:posOffset>4968273</wp:posOffset>
                </wp:positionH>
                <wp:positionV relativeFrom="paragraph">
                  <wp:posOffset>764080</wp:posOffset>
                </wp:positionV>
                <wp:extent cx="344880" cy="139320"/>
                <wp:effectExtent l="57150" t="38100" r="55245" b="5143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4488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CB4E6F" id="Ink 20" o:spid="_x0000_s1026" type="#_x0000_t75" style="position:absolute;margin-left:390.5pt;margin-top:59.45pt;width:28.55pt;height:12.3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5BFCE0DA" wp14:editId="069F1EDD">
                <wp:simplePos x="0" y="0"/>
                <wp:positionH relativeFrom="column">
                  <wp:posOffset>411753</wp:posOffset>
                </wp:positionH>
                <wp:positionV relativeFrom="paragraph">
                  <wp:posOffset>797560</wp:posOffset>
                </wp:positionV>
                <wp:extent cx="359640" cy="138240"/>
                <wp:effectExtent l="57150" t="38100" r="40640" b="5270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59640" cy="13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0705D8" id="Ink 19" o:spid="_x0000_s1026" type="#_x0000_t75" style="position:absolute;margin-left:31.7pt;margin-top:62.1pt;width:29.7pt;height:12.3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0839FF77" wp14:editId="76C75D98">
                <wp:simplePos x="0" y="0"/>
                <wp:positionH relativeFrom="column">
                  <wp:posOffset>-597267</wp:posOffset>
                </wp:positionH>
                <wp:positionV relativeFrom="paragraph">
                  <wp:posOffset>0</wp:posOffset>
                </wp:positionV>
                <wp:extent cx="2075180" cy="1965997"/>
                <wp:effectExtent l="0" t="0" r="1270" b="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5180" cy="1965997"/>
                          <a:chOff x="0" y="0"/>
                          <a:chExt cx="2075180" cy="1965997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A picture containing plas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5180" cy="18834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44412" y="882687"/>
                            <a:ext cx="1151890" cy="1083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D84112" w14:textId="2824497B" w:rsidR="007F62A0" w:rsidRPr="001578E2" w:rsidRDefault="007F62A0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2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3</w:t>
                              </w:r>
                            </w:p>
                            <w:p w14:paraId="1323C25D" w14:textId="77777777" w:rsidR="001578E2" w:rsidRPr="001578E2" w:rsidRDefault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  <w:p w14:paraId="6116138A" w14:textId="0C0A31B2" w:rsidR="007F62A0" w:rsidRPr="001578E2" w:rsidRDefault="007F62A0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4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5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839FF77" id="Group 11" o:spid="_x0000_s1026" style="position:absolute;margin-left:-47.05pt;margin-top:0;width:163.4pt;height:154.8pt;z-index:251666432" coordsize="20751,196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A picture containing plastic&#10;&#10;Description automatically generated" style="position:absolute;width:20751;height:188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">
                  <v:imagedata r:id="rId13" o:title="A picture containing plastic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5444;top:8826;width:11519;height:108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61D84112" w14:textId="2824497B" w:rsidR="007F62A0" w:rsidRPr="001578E2" w:rsidRDefault="007F62A0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1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2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3</w:t>
                        </w:r>
                      </w:p>
                      <w:p w14:paraId="1323C25D" w14:textId="77777777" w:rsidR="001578E2" w:rsidRPr="001578E2" w:rsidRDefault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</w:p>
                      <w:p w14:paraId="6116138A" w14:textId="0C0A31B2" w:rsidR="007F62A0" w:rsidRPr="001578E2" w:rsidRDefault="007F62A0">
                        <w:pPr>
                          <w:rPr>
                            <w:sz w:val="28"/>
                            <w:szCs w:val="28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4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5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1AED6A69" wp14:editId="095CE85B">
                <wp:simplePos x="0" y="0"/>
                <wp:positionH relativeFrom="column">
                  <wp:posOffset>1844657</wp:posOffset>
                </wp:positionH>
                <wp:positionV relativeFrom="paragraph">
                  <wp:posOffset>0</wp:posOffset>
                </wp:positionV>
                <wp:extent cx="2039620" cy="1934283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9620" cy="1934283"/>
                          <a:chOff x="0" y="0"/>
                          <a:chExt cx="2039620" cy="1934283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A picture containing text, ground, plas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9620" cy="18834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2698" y="850973"/>
                            <a:ext cx="1151890" cy="1083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BD531A0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2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3</w:t>
                              </w:r>
                            </w:p>
                            <w:p w14:paraId="6CDDC022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  <w:p w14:paraId="1220BFAE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4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5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AED6A69" id="Group 10" o:spid="_x0000_s1029" style="position:absolute;margin-left:145.25pt;margin-top:0;width:160.6pt;height:152.3pt;z-index:251669504" coordsize="20396,1934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">
                <v:shape id="Picture 3" o:spid="_x0000_s1030" type="#_x0000_t75" alt="A picture containing text, ground, plastic&#10;&#10;Description automatically generated" style="position:absolute;width:20396;height:188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">
                  <v:imagedata r:id="rId15" o:title="A picture containing text, ground, plastic&#10;&#10;Description automatically generated"/>
                </v:shape>
                <v:shape id="_x0000_s1031" type="#_x0000_t202" style="position:absolute;left:5126;top:8509;width:11519;height:108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6BD531A0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1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2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3</w:t>
                        </w:r>
                      </w:p>
                      <w:p w14:paraId="6CDDC022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</w:p>
                      <w:p w14:paraId="1220BFAE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4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5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C5DE1A2" wp14:editId="7D5C450F">
                <wp:simplePos x="0" y="0"/>
                <wp:positionH relativeFrom="column">
                  <wp:posOffset>4344721</wp:posOffset>
                </wp:positionH>
                <wp:positionV relativeFrom="paragraph">
                  <wp:posOffset>0</wp:posOffset>
                </wp:positionV>
                <wp:extent cx="2050415" cy="1939569"/>
                <wp:effectExtent l="0" t="0" r="6985" b="381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0415" cy="1939569"/>
                          <a:chOff x="0" y="0"/>
                          <a:chExt cx="2050415" cy="1939569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A picture containing ground, plastic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0415" cy="18580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7984" y="856259"/>
                            <a:ext cx="1151890" cy="1083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3584A7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1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2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3</w:t>
                              </w:r>
                            </w:p>
                            <w:p w14:paraId="102ED9AE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  <w:lang w:val="en-US"/>
                                </w:rPr>
                              </w:pPr>
                            </w:p>
                            <w:p w14:paraId="7061A7F9" w14:textId="77777777" w:rsidR="001578E2" w:rsidRPr="001578E2" w:rsidRDefault="001578E2" w:rsidP="001578E2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4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5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lang w:val="en-US"/>
                                </w:rPr>
                                <w:t xml:space="preserve">       </w:t>
                              </w:r>
                              <w:r w:rsidRPr="001578E2">
                                <w:rPr>
                                  <w:sz w:val="28"/>
                                  <w:szCs w:val="28"/>
                                  <w:highlight w:val="yellow"/>
                                  <w:lang w:val="en-US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C5DE1A2" id="Group 9" o:spid="_x0000_s1032" style="position:absolute;margin-left:342.1pt;margin-top:0;width:161.45pt;height:152.7pt;z-index:251672576" coordsize="20504,19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">
                <v:shape id="Picture 1" o:spid="_x0000_s1033" type="#_x0000_t75" alt="A picture containing ground, plastic&#10;&#10;Description automatically generated" style="position:absolute;width:20504;height:185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">
                  <v:imagedata r:id="rId17" o:title="A picture containing ground, plastic&#10;&#10;Description automatically generated"/>
                </v:shape>
                <v:shape id="_x0000_s1034" type="#_x0000_t202" style="position:absolute;left:5179;top:8562;width:11519;height:108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303584A7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1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2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3</w:t>
                        </w:r>
                      </w:p>
                      <w:p w14:paraId="102ED9AE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  <w:lang w:val="en-US"/>
                          </w:rPr>
                        </w:pPr>
                      </w:p>
                      <w:p w14:paraId="7061A7F9" w14:textId="77777777" w:rsidR="001578E2" w:rsidRPr="001578E2" w:rsidRDefault="001578E2" w:rsidP="001578E2">
                        <w:pPr>
                          <w:rPr>
                            <w:sz w:val="28"/>
                            <w:szCs w:val="28"/>
                          </w:rPr>
                        </w:pP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4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5</w:t>
                        </w:r>
                        <w:r w:rsidRPr="001578E2">
                          <w:rPr>
                            <w:sz w:val="28"/>
                            <w:szCs w:val="28"/>
                            <w:lang w:val="en-US"/>
                          </w:rPr>
                          <w:t xml:space="preserve">       </w:t>
                        </w:r>
                        <w:r w:rsidRPr="001578E2">
                          <w:rPr>
                            <w:sz w:val="28"/>
                            <w:szCs w:val="28"/>
                            <w:highlight w:val="yellow"/>
                            <w:lang w:val="en-US"/>
                          </w:rPr>
                          <w:t>6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F7BAF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CE3BFF6" wp14:editId="57D25BAA">
                <wp:simplePos x="0" y="0"/>
                <wp:positionH relativeFrom="column">
                  <wp:posOffset>4719996</wp:posOffset>
                </wp:positionH>
                <wp:positionV relativeFrom="paragraph">
                  <wp:posOffset>-324268</wp:posOffset>
                </wp:positionV>
                <wp:extent cx="1226185" cy="306070"/>
                <wp:effectExtent l="0" t="0" r="12065" b="1778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6185" cy="3060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60D31B" w14:textId="434EFD3A" w:rsidR="00EF7BAF" w:rsidRPr="00EF7BAF" w:rsidRDefault="00EF7BAF" w:rsidP="00EF7BAF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On</w:t>
                            </w:r>
                            <w:r w:rsidRPr="00EF7BAF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sample m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3BFF6" id="Text Box 2" o:spid="_x0000_s1035" type="#_x0000_t202" style="position:absolute;margin-left:371.65pt;margin-top:-25.55pt;width:96.55pt;height:24.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" fillcolor="#ffe599 [1303]">
                <v:textbox>
                  <w:txbxContent>
                    <w:p w14:paraId="3760D31B" w14:textId="434EFD3A" w:rsidR="00EF7BAF" w:rsidRPr="00EF7BAF" w:rsidRDefault="00EF7BAF" w:rsidP="00EF7BAF">
                      <w:pPr>
                        <w:jc w:val="center"/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On</w:t>
                      </w:r>
                      <w:r w:rsidRPr="00EF7BAF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sample mode</w:t>
                      </w:r>
                    </w:p>
                  </w:txbxContent>
                </v:textbox>
              </v:shape>
            </w:pict>
          </mc:Fallback>
        </mc:AlternateContent>
      </w:r>
      <w:r w:rsidR="00EF7BAF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C7E8B9B" wp14:editId="3C13757B">
                <wp:simplePos x="0" y="0"/>
                <wp:positionH relativeFrom="margin">
                  <wp:align>center</wp:align>
                </wp:positionH>
                <wp:positionV relativeFrom="paragraph">
                  <wp:posOffset>-329554</wp:posOffset>
                </wp:positionV>
                <wp:extent cx="1226185" cy="306070"/>
                <wp:effectExtent l="0" t="0" r="12065" b="1778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6185" cy="3060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B8908D" w14:textId="430AC554" w:rsidR="00EF7BAF" w:rsidRPr="00EF7BAF" w:rsidRDefault="00EF7BAF" w:rsidP="00EF7BAF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USB</w:t>
                            </w:r>
                            <w:r w:rsidRPr="00EF7BAF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 xml:space="preserve"> m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E8B9B" id="_x0000_s1036" type="#_x0000_t202" style="position:absolute;margin-left:0;margin-top:-25.95pt;width:96.55pt;height:24.1pt;z-index:25166131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" fillcolor="#ffe599 [1303]">
                <v:textbox>
                  <w:txbxContent>
                    <w:p w14:paraId="79B8908D" w14:textId="430AC554" w:rsidR="00EF7BAF" w:rsidRPr="00EF7BAF" w:rsidRDefault="00EF7BAF" w:rsidP="00EF7BAF">
                      <w:pPr>
                        <w:jc w:val="center"/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  <w:lang w:val="en-US"/>
                        </w:rPr>
                        <w:t>USB</w:t>
                      </w:r>
                      <w:r w:rsidRPr="00EF7BAF">
                        <w:rPr>
                          <w:b/>
                          <w:bCs/>
                          <w:color w:val="FF0000"/>
                          <w:lang w:val="en-US"/>
                        </w:rPr>
                        <w:t xml:space="preserve"> mo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F7BAF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90BA4F7" wp14:editId="518EB8AA">
                <wp:simplePos x="0" y="0"/>
                <wp:positionH relativeFrom="column">
                  <wp:posOffset>-163867</wp:posOffset>
                </wp:positionH>
                <wp:positionV relativeFrom="paragraph">
                  <wp:posOffset>-322855</wp:posOffset>
                </wp:positionV>
                <wp:extent cx="1226185" cy="306070"/>
                <wp:effectExtent l="0" t="0" r="12065" b="1778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6185" cy="30607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854A1A" w14:textId="0743EAF7" w:rsidR="00EF7BAF" w:rsidRPr="00EF7BAF" w:rsidRDefault="00EF7BAF" w:rsidP="00EF7BAF">
                            <w:pPr>
                              <w:jc w:val="center"/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EF7BAF">
                              <w:rPr>
                                <w:b/>
                                <w:bCs/>
                                <w:color w:val="FF0000"/>
                                <w:lang w:val="en-US"/>
                              </w:rPr>
                              <w:t>Off sample m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0BA4F7" id="_x0000_s1037" type="#_x0000_t202" style="position:absolute;margin-left:-12.9pt;margin-top:-25.4pt;width:96.55pt;height:24.1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" fillcolor="#ffe599 [1303]">
                <v:textbox>
                  <w:txbxContent>
                    <w:p w14:paraId="28854A1A" w14:textId="0743EAF7" w:rsidR="00EF7BAF" w:rsidRPr="00EF7BAF" w:rsidRDefault="00EF7BAF" w:rsidP="00EF7BAF">
                      <w:pPr>
                        <w:jc w:val="center"/>
                        <w:rPr>
                          <w:b/>
                          <w:bCs/>
                          <w:color w:val="FF0000"/>
                        </w:rPr>
                      </w:pPr>
                      <w:r w:rsidRPr="00EF7BAF">
                        <w:rPr>
                          <w:b/>
                          <w:bCs/>
                          <w:color w:val="FF0000"/>
                          <w:lang w:val="en-US"/>
                        </w:rPr>
                        <w:t>Off sample mode</w:t>
                      </w:r>
                    </w:p>
                  </w:txbxContent>
                </v:textbox>
              </v:shape>
            </w:pict>
          </mc:Fallback>
        </mc:AlternateContent>
      </w:r>
    </w:p>
    <w:p w14:paraId="25D1A4C5" w14:textId="04994FFB" w:rsidR="001578E2" w:rsidRPr="001578E2" w:rsidRDefault="001578E2" w:rsidP="001578E2"/>
    <w:p w14:paraId="089E0B61" w14:textId="32274EBF" w:rsidR="001578E2" w:rsidRPr="001578E2" w:rsidRDefault="001578E2" w:rsidP="001578E2"/>
    <w:p w14:paraId="2904CC4E" w14:textId="381E9AC9" w:rsidR="001578E2" w:rsidRPr="001578E2" w:rsidRDefault="001578E2" w:rsidP="001578E2"/>
    <w:p w14:paraId="0924F1AE" w14:textId="69585FD3" w:rsidR="001578E2" w:rsidRPr="001578E2" w:rsidRDefault="001578E2" w:rsidP="001578E2"/>
    <w:p w14:paraId="7E6103A8" w14:textId="6AD63459" w:rsidR="001578E2" w:rsidRPr="001578E2" w:rsidRDefault="001578E2" w:rsidP="001578E2"/>
    <w:p w14:paraId="36A31EF6" w14:textId="2AE79B1C" w:rsidR="001578E2" w:rsidRPr="001578E2" w:rsidRDefault="001578E2" w:rsidP="001578E2"/>
    <w:p w14:paraId="12364F8D" w14:textId="4896878C" w:rsidR="001578E2" w:rsidRPr="001578E2" w:rsidRDefault="001578E2" w:rsidP="001578E2"/>
    <w:tbl>
      <w:tblPr>
        <w:tblStyle w:val="TableGrid"/>
        <w:tblW w:w="9057" w:type="dxa"/>
        <w:tblInd w:w="-442" w:type="dxa"/>
        <w:tblLook w:val="04A0" w:firstRow="1" w:lastRow="0" w:firstColumn="1" w:lastColumn="0" w:noHBand="0" w:noVBand="1"/>
      </w:tblPr>
      <w:tblGrid>
        <w:gridCol w:w="4528"/>
        <w:gridCol w:w="4529"/>
      </w:tblGrid>
      <w:tr w:rsidR="00D42492" w14:paraId="2804EFF0" w14:textId="77777777" w:rsidTr="0081344A">
        <w:trPr>
          <w:trHeight w:val="444"/>
        </w:trPr>
        <w:tc>
          <w:tcPr>
            <w:tcW w:w="9057" w:type="dxa"/>
            <w:gridSpan w:val="2"/>
            <w:shd w:val="clear" w:color="auto" w:fill="8496B0" w:themeFill="text2" w:themeFillTint="99"/>
          </w:tcPr>
          <w:p w14:paraId="539C2359" w14:textId="382B28B6" w:rsidR="00D42492" w:rsidRPr="00694A6A" w:rsidRDefault="005F67F1" w:rsidP="005F67F1">
            <w:pPr>
              <w:ind w:left="2880"/>
              <w:rPr>
                <w:b/>
                <w:bCs/>
                <w:lang w:val="en-US"/>
              </w:rPr>
            </w:pPr>
            <w:r w:rsidRPr="00694A6A">
              <w:rPr>
                <w:b/>
                <w:bCs/>
                <w:lang w:val="en-US"/>
              </w:rPr>
              <w:t xml:space="preserve">                       </w:t>
            </w:r>
            <w:r w:rsidRPr="00694A6A">
              <w:rPr>
                <w:b/>
                <w:bCs/>
                <w:sz w:val="28"/>
                <w:szCs w:val="28"/>
                <w:lang w:val="en-US"/>
              </w:rPr>
              <w:t>Pinout</w:t>
            </w:r>
          </w:p>
        </w:tc>
      </w:tr>
      <w:tr w:rsidR="00D42492" w14:paraId="0E04C730" w14:textId="77777777" w:rsidTr="0081344A">
        <w:trPr>
          <w:trHeight w:val="459"/>
        </w:trPr>
        <w:tc>
          <w:tcPr>
            <w:tcW w:w="4528" w:type="dxa"/>
            <w:shd w:val="clear" w:color="auto" w:fill="C5E0B3" w:themeFill="accent6" w:themeFillTint="66"/>
          </w:tcPr>
          <w:p w14:paraId="6075A586" w14:textId="726A1A79" w:rsidR="00D42492" w:rsidRPr="00C033B3" w:rsidRDefault="005F67F1" w:rsidP="005F67F1">
            <w:pPr>
              <w:jc w:val="center"/>
              <w:rPr>
                <w:b/>
                <w:bCs/>
                <w:lang w:val="en-US"/>
              </w:rPr>
            </w:pPr>
            <w:r w:rsidRPr="00C033B3">
              <w:rPr>
                <w:b/>
                <w:bCs/>
                <w:lang w:val="en-US"/>
              </w:rPr>
              <w:t>Switch</w:t>
            </w:r>
          </w:p>
        </w:tc>
        <w:tc>
          <w:tcPr>
            <w:tcW w:w="4529" w:type="dxa"/>
            <w:shd w:val="clear" w:color="auto" w:fill="DDDDDD"/>
          </w:tcPr>
          <w:p w14:paraId="1C5BEFA1" w14:textId="112D05F4" w:rsidR="00D42492" w:rsidRPr="00C033B3" w:rsidRDefault="00C033B3" w:rsidP="005F67F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pare Bus</w:t>
            </w:r>
          </w:p>
        </w:tc>
      </w:tr>
      <w:tr w:rsidR="00D42492" w14:paraId="7A792D9C" w14:textId="77777777" w:rsidTr="0081344A">
        <w:trPr>
          <w:trHeight w:val="444"/>
        </w:trPr>
        <w:tc>
          <w:tcPr>
            <w:tcW w:w="4528" w:type="dxa"/>
          </w:tcPr>
          <w:p w14:paraId="685A2BCA" w14:textId="389DC1DD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529" w:type="dxa"/>
          </w:tcPr>
          <w:p w14:paraId="664EDCCA" w14:textId="31E92307" w:rsidR="00D42492" w:rsidRDefault="006530B7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D42492" w14:paraId="2120A8A8" w14:textId="77777777" w:rsidTr="0081344A">
        <w:trPr>
          <w:trHeight w:val="459"/>
        </w:trPr>
        <w:tc>
          <w:tcPr>
            <w:tcW w:w="4528" w:type="dxa"/>
          </w:tcPr>
          <w:p w14:paraId="15D7C005" w14:textId="17230FE2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529" w:type="dxa"/>
          </w:tcPr>
          <w:p w14:paraId="10EE4D85" w14:textId="2FE3EBFC" w:rsidR="00D42492" w:rsidRDefault="006530B7" w:rsidP="006530B7">
            <w:pPr>
              <w:jc w:val="center"/>
              <w:rPr>
                <w:lang w:val="en-US"/>
              </w:rPr>
            </w:pPr>
            <w:r w:rsidRPr="006530B7">
              <w:rPr>
                <w:lang w:val="en-US"/>
              </w:rPr>
              <w:t>8</w:t>
            </w:r>
          </w:p>
        </w:tc>
      </w:tr>
      <w:tr w:rsidR="00D42492" w14:paraId="7035CF39" w14:textId="77777777" w:rsidTr="0081344A">
        <w:trPr>
          <w:trHeight w:val="459"/>
        </w:trPr>
        <w:tc>
          <w:tcPr>
            <w:tcW w:w="4528" w:type="dxa"/>
          </w:tcPr>
          <w:p w14:paraId="7CF2F77D" w14:textId="3725075A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529" w:type="dxa"/>
          </w:tcPr>
          <w:p w14:paraId="100D7B09" w14:textId="7AC3784E" w:rsidR="00D42492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5F67F1" w14:paraId="79B3D89F" w14:textId="77777777" w:rsidTr="0081344A">
        <w:trPr>
          <w:trHeight w:val="459"/>
        </w:trPr>
        <w:tc>
          <w:tcPr>
            <w:tcW w:w="4528" w:type="dxa"/>
          </w:tcPr>
          <w:p w14:paraId="4DFB8785" w14:textId="2297CEA8" w:rsidR="005F67F1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4529" w:type="dxa"/>
          </w:tcPr>
          <w:p w14:paraId="458AD255" w14:textId="61863B1A" w:rsidR="005F67F1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</w:tr>
      <w:tr w:rsidR="005F67F1" w14:paraId="1274459A" w14:textId="77777777" w:rsidTr="0081344A">
        <w:trPr>
          <w:trHeight w:val="459"/>
        </w:trPr>
        <w:tc>
          <w:tcPr>
            <w:tcW w:w="4528" w:type="dxa"/>
          </w:tcPr>
          <w:p w14:paraId="31BC490A" w14:textId="34DFB708" w:rsidR="005F67F1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4529" w:type="dxa"/>
          </w:tcPr>
          <w:p w14:paraId="1F4AC500" w14:textId="545AE48A" w:rsidR="005F67F1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</w:tr>
      <w:tr w:rsidR="00C033B3" w14:paraId="23A737B4" w14:textId="77777777" w:rsidTr="0081344A">
        <w:trPr>
          <w:trHeight w:val="459"/>
        </w:trPr>
        <w:tc>
          <w:tcPr>
            <w:tcW w:w="4528" w:type="dxa"/>
          </w:tcPr>
          <w:p w14:paraId="415D8D8F" w14:textId="6110BC05" w:rsidR="00C033B3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529" w:type="dxa"/>
          </w:tcPr>
          <w:p w14:paraId="3D0C806A" w14:textId="644E97C7" w:rsidR="00C033B3" w:rsidRDefault="00C033B3" w:rsidP="005F67F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</w:tr>
    </w:tbl>
    <w:p w14:paraId="00DD1381" w14:textId="72EA35EB" w:rsidR="001578E2" w:rsidRDefault="001578E2" w:rsidP="001578E2">
      <w:pPr>
        <w:rPr>
          <w:lang w:val="en-US"/>
        </w:rPr>
      </w:pPr>
    </w:p>
    <w:p w14:paraId="47845ECD" w14:textId="7D62C7A7" w:rsidR="00541B16" w:rsidRPr="000F2660" w:rsidRDefault="00816247" w:rsidP="00BE28A5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>הער</w:t>
      </w:r>
      <w:r w:rsidR="000F2660">
        <w:rPr>
          <w:rFonts w:hint="cs"/>
          <w:rtl/>
          <w:lang w:val="en-US"/>
        </w:rPr>
        <w:t>ות</w:t>
      </w:r>
      <w:r>
        <w:rPr>
          <w:rFonts w:hint="cs"/>
          <w:rtl/>
          <w:lang w:val="en-US"/>
        </w:rPr>
        <w:t>:</w:t>
      </w:r>
      <w:r w:rsidR="000F2660">
        <w:rPr>
          <w:rtl/>
          <w:lang w:val="en-US"/>
        </w:rPr>
        <w:br/>
      </w:r>
      <w:r w:rsidR="000F2660">
        <w:rPr>
          <w:rFonts w:hint="cs"/>
          <w:rtl/>
          <w:lang w:val="en-US"/>
        </w:rPr>
        <w:t>פינים 1,3 מחוברים ל</w:t>
      </w:r>
      <w:r w:rsidR="000F2660">
        <w:rPr>
          <w:rFonts w:hint="cs"/>
          <w:lang w:val="en-US"/>
        </w:rPr>
        <w:t>GPIO</w:t>
      </w:r>
      <w:r w:rsidR="000F2660">
        <w:rPr>
          <w:rFonts w:hint="cs"/>
          <w:rtl/>
          <w:lang w:val="en-US"/>
        </w:rPr>
        <w:t xml:space="preserve"> של הבקר ומעבירים להם מידע באמצעות מתח (0 או 1)</w:t>
      </w:r>
      <w:r w:rsidR="000F2660">
        <w:rPr>
          <w:rtl/>
          <w:lang w:val="en-US"/>
        </w:rPr>
        <w:br/>
      </w:r>
      <w:r w:rsidR="000F2660">
        <w:rPr>
          <w:rFonts w:hint="cs"/>
          <w:rtl/>
          <w:lang w:val="en-US"/>
        </w:rPr>
        <w:t>פין 2 מחובר ל</w:t>
      </w:r>
      <w:r w:rsidR="000F2660">
        <w:rPr>
          <w:rFonts w:hint="cs"/>
          <w:lang w:val="en-US"/>
        </w:rPr>
        <w:t>GPIO</w:t>
      </w:r>
      <w:r w:rsidR="000F2660">
        <w:rPr>
          <w:rFonts w:hint="cs"/>
          <w:rtl/>
          <w:lang w:val="en-US"/>
        </w:rPr>
        <w:t xml:space="preserve"> של הבקר ומוציא מידע לפינים 1,3 דרך הסוויץ', באותה מידה גם יכול להיות מחובר ל</w:t>
      </w:r>
      <w:r w:rsidR="000F2660">
        <w:rPr>
          <w:rFonts w:hint="cs"/>
          <w:lang w:val="en-US"/>
        </w:rPr>
        <w:t>VDD</w:t>
      </w:r>
      <w:r w:rsidR="000F2660">
        <w:rPr>
          <w:rFonts w:hint="cs"/>
          <w:rtl/>
          <w:lang w:val="en-US"/>
        </w:rPr>
        <w:t xml:space="preserve"> של הבקר.</w:t>
      </w:r>
      <w:r w:rsidR="000F2660">
        <w:rPr>
          <w:rtl/>
          <w:lang w:val="en-US"/>
        </w:rPr>
        <w:br/>
      </w:r>
      <w:r>
        <w:rPr>
          <w:rFonts w:hint="cs"/>
          <w:rtl/>
          <w:lang w:val="en-US"/>
        </w:rPr>
        <w:t>פינים 4,5,6 מקוצרים ביניהם ולאדמה.</w:t>
      </w:r>
      <w:r w:rsidR="000F2660">
        <w:rPr>
          <w:lang w:val="en-US"/>
        </w:rPr>
        <w:br/>
      </w:r>
    </w:p>
    <w:sectPr w:rsidR="00541B16" w:rsidRPr="000F26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tLQAYmMDC1NTUyUdpeDU4uLM/DyQAuNaADt5wuMsAAAA"/>
  </w:docVars>
  <w:rsids>
    <w:rsidRoot w:val="007E7217"/>
    <w:rsid w:val="000F2660"/>
    <w:rsid w:val="001578E2"/>
    <w:rsid w:val="00256676"/>
    <w:rsid w:val="00541B16"/>
    <w:rsid w:val="005F67F1"/>
    <w:rsid w:val="006530B7"/>
    <w:rsid w:val="00694A6A"/>
    <w:rsid w:val="006E0C6F"/>
    <w:rsid w:val="007E7217"/>
    <w:rsid w:val="007F62A0"/>
    <w:rsid w:val="0081344A"/>
    <w:rsid w:val="00816247"/>
    <w:rsid w:val="00941268"/>
    <w:rsid w:val="00AC3AD2"/>
    <w:rsid w:val="00AD43E3"/>
    <w:rsid w:val="00B51133"/>
    <w:rsid w:val="00BE28A5"/>
    <w:rsid w:val="00C033B3"/>
    <w:rsid w:val="00CF7ECC"/>
    <w:rsid w:val="00D42492"/>
    <w:rsid w:val="00EA7303"/>
    <w:rsid w:val="00ED2426"/>
    <w:rsid w:val="00EF7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A5B30"/>
  <w15:chartTrackingRefBased/>
  <w15:docId w15:val="{809DF676-7C9A-4E79-AF04-DAC96A9F2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8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24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1.jpeg"/><Relationship Id="rId17" Type="http://schemas.openxmlformats.org/officeDocument/2006/relationships/image" Target="media/image6.jpeg"/><Relationship Id="rId2" Type="http://schemas.openxmlformats.org/officeDocument/2006/relationships/settings" Target="settings.xml"/><Relationship Id="rId16" Type="http://schemas.openxmlformats.org/officeDocument/2006/relationships/image" Target="media/image5.jpeg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4.jpeg"/><Relationship Id="rId10" Type="http://schemas.openxmlformats.org/officeDocument/2006/relationships/customXml" Target="ink/ink4.xml"/><Relationship Id="rId19" Type="http://schemas.openxmlformats.org/officeDocument/2006/relationships/theme" Target="theme/theme1.xml"/><Relationship Id="rId4" Type="http://schemas.openxmlformats.org/officeDocument/2006/relationships/customXml" Target="ink/ink1.xml"/><Relationship Id="rId9" Type="http://schemas.openxmlformats.org/officeDocument/2006/relationships/image" Target="media/image3.png"/><Relationship Id="rId14" Type="http://schemas.openxmlformats.org/officeDocument/2006/relationships/image" Target="media/image3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2T16:59:19.3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0 24575,'-1'86'0,"2"116"0,0-195 0,-1 1 0,1-1 0,1 1 0,0-1 0,0 0 0,0 0 0,1 0 0,0 0 0,0 0 0,7 11 0,-2-8 0,0 0 0,0-1 0,1 0 0,0-1 0,17 13 0,28 26 0,-45-37 0,1-1 0,0 0 0,0 0 0,1-1 0,0-1 0,0 0 0,1 0 0,0-1 0,24 8 0,33 0 0,-52-12 0,-1 1 0,0 1 0,1 0 0,-2 1 0,1 1 0,27 14 0,-35-15 0,0 0 0,0 0 0,0-1 0,1 0 0,0 0 0,0-1 0,0 0 0,0 0 0,0-1 0,18 1 0,-26-3 0,29 2 0,0-2 0,43-4 0,-64 2 0,0 1 0,0-1 0,0-1 0,0 0 0,-1 0 0,1-1 0,-1 1 0,0-2 0,0 1 0,-1-1 0,1-1 0,9-8 0,-4 2 0,-1-1 0,1-1 0,-2 0 0,0 0 0,-1-1 0,0-1 0,-1 0 0,-1 0 0,-1 0 0,9-27 0,-5 10 0,23-50 0,-21 54 0,-3 6-151,-1-1-1,-1 0 0,-1-1 0,-1 0 1,-1 0-1,-2 0 0,0-1 1,-1-33-1,-3 45-66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2T16:59:16.14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3 0 24575,'-1'1'0,"-1"1"0,1-1 0,-1 1 0,1-1 0,0 1 0,0 0 0,0 0 0,0-1 0,0 1 0,0 0 0,0 0 0,1 0 0,-1 0 0,1 0 0,-1 0 0,1 0 0,0 3 0,-1 0 0,-7 53 0,3 1 0,2-1 0,7 72 0,-1-105 0,1 1 0,0-1 0,2-1 0,1 1 0,2-1 0,0 0 0,1-1 0,1 0 0,1-1 0,2 0 0,0-1 0,30 35 0,-37-48 0,1-1 0,-1 0 0,2-1 0,-1 0 0,1 0 0,-1-1 0,2 0 0,-1 0 0,0-1 0,1 0 0,0-1 0,0 0 0,0-1 0,14 2 0,11 0 0,0-2 0,64-5 0,-86 2 0,0-1 0,0-1 0,0 0 0,0-1 0,0 0 0,-1-1 0,0 0 0,0-1 0,20-13 0,5-6 0,50-47 0,-84 69 0,107-111 0,-70 69 0,-19 22 40,-1-1 0,27-43 0,-38 53-252,-2 0 0,0-1 0,0 1-1,-2-1 1,0 0 0,6-32 0,-9 35-661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2T16:59:03.84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29 24575,'1'0'0,"0"-1"0,0 0 0,0 0 0,1 0 0,-1 0 0,0 0 0,0 0 0,0 0 0,0 0 0,-1 0 0,2-3 0,1 1 0,9-15 0,-1 1 0,11-24 0,13-22 0,-15 31 0,30-41 0,-44 66 0,0 0 0,0 0 0,0 1 0,1 0 0,0 0 0,1 1 0,10-7 0,-9 9 0,-1 1 0,2 0 0,-1 0 0,0 1 0,0 0 0,1 0 0,-1 1 0,0 0 0,17 3 0,10-1 0,-15-2 0,0 1 0,1 1 0,-1 0 0,39 11 0,-21 1 0,0 2 0,-1 2 0,0 1 0,43 31 0,-51-32 0,-12-7 0,0 0 0,23 20 0,-28-20 30,-1 0 0,0 1 0,18 25 0,-26-32-154,0 1 0,-1 1 1,0-1-1,0 0 0,-1 1 0,0-1 1,0 1-1,0 0 0,-1 0 0,0 0 1,1 13-1,-3-6-6703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2T16:59:01.49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83 24575,'-1'-14'0,"1"0"0,1 0 0,0-1 0,1 1 0,0 0 0,2 1 0,-1-1 0,8-17 0,-10 29 0,9-22 0,18-28 0,-22 43 0,0 1 0,0 0 0,1 0 0,0 1 0,0 0 0,12-10 0,-2 5 0,-1 1 0,2 1 0,-1 0 0,1 1 0,1 1 0,36-10 0,-28 11 0,1 2 0,-1 1 0,1 2 0,40 0 0,105 3 0,-168-1 0,0 1 0,1-1 0,-1 1 0,0 1 0,0-1 0,0 1 0,0 0 0,-1 0 0,10 5 0,40 31 0,-21-13 0,-17-14 0,-2 1 0,0 0 0,0 1 0,-1 0 0,13 18 0,49 79 0,-48-68 0,-24-37-273,0 0 0,0 0 0,-1 1 0,3 8 0,0 5-655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am Kavod</dc:creator>
  <cp:keywords/>
  <dc:description/>
  <cp:lastModifiedBy>Raam Kavod</cp:lastModifiedBy>
  <cp:revision>17</cp:revision>
  <dcterms:created xsi:type="dcterms:W3CDTF">2022-04-22T16:50:00Z</dcterms:created>
  <dcterms:modified xsi:type="dcterms:W3CDTF">2022-04-30T15:30:00Z</dcterms:modified>
</cp:coreProperties>
</file>